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4761F8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4761F8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 w:rsidR="006E5708">
        <w:rPr>
          <w:rFonts w:ascii="Helvetica" w:hAnsi="Helvetica"/>
          <w:bCs/>
          <w:color w:val="000000"/>
        </w:rPr>
        <w:t>ine</w:t>
      </w:r>
      <w:proofErr w:type="spellEnd"/>
      <w:r w:rsidR="006E5708"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20941AA8" w14:textId="5F99CB28" w:rsidR="00986173" w:rsidRDefault="00986173" w:rsidP="00986173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Laken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D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dolf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 G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lb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C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nvari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F., Apps, M. A. J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rgamon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S. E., … </w:t>
      </w:r>
      <w:proofErr w:type="spellStart"/>
      <w:r w:rsidR="006E5708">
        <w:rPr>
          <w:rFonts w:ascii="Helvetica" w:hAnsi="Helvetica"/>
          <w:bCs/>
          <w:color w:val="000000"/>
          <w:lang w:val="fr-CH"/>
        </w:rPr>
        <w:t>Zwaan</w:t>
      </w:r>
      <w:proofErr w:type="spellEnd"/>
      <w:r w:rsidR="006E5708">
        <w:rPr>
          <w:rFonts w:ascii="Helvetica" w:hAnsi="Helvetica"/>
          <w:bCs/>
          <w:color w:val="000000"/>
          <w:lang w:val="fr-CH"/>
        </w:rPr>
        <w:t>, R. A. (2017</w:t>
      </w:r>
      <w:r w:rsidRPr="006E75A5">
        <w:rPr>
          <w:rFonts w:ascii="Helvetica" w:hAnsi="Helvetica"/>
          <w:bCs/>
          <w:color w:val="000000"/>
          <w:lang w:val="fr-CH"/>
        </w:rPr>
        <w:t xml:space="preserve">).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stify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Your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Alpha: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A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spons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to “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Redefin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tatistic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Significanc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”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syArXiv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Preprint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5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4507D1A4" w14:textId="77777777" w:rsidR="006C0CF8" w:rsidRPr="00AE58A9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bookmarkStart w:id="6" w:name="_GoBack"/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bookmarkEnd w:id="6"/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 xml:space="preserve">, C. (2016). Culture shapes 7-month-olds perceptual strategies in discriminating </w:t>
      </w:r>
      <w:r w:rsidRPr="00034B08">
        <w:rPr>
          <w:rFonts w:ascii="Helvetica" w:hAnsi="Helvetica"/>
          <w:color w:val="000000"/>
          <w:lang w:val="en-US"/>
        </w:rPr>
        <w:lastRenderedPageBreak/>
        <w:t>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1AD7B3" w14:textId="77777777" w:rsidR="004761F8" w:rsidRDefault="004761F8">
      <w:r>
        <w:separator/>
      </w:r>
    </w:p>
  </w:endnote>
  <w:endnote w:type="continuationSeparator" w:id="0">
    <w:p w14:paraId="3935EC21" w14:textId="77777777" w:rsidR="004761F8" w:rsidRDefault="00476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2125F6" w14:textId="77777777" w:rsidR="004761F8" w:rsidRDefault="004761F8">
      <w:r>
        <w:separator/>
      </w:r>
    </w:p>
  </w:footnote>
  <w:footnote w:type="continuationSeparator" w:id="0">
    <w:p w14:paraId="7106AF82" w14:textId="77777777" w:rsidR="004761F8" w:rsidRDefault="004761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8DE5B0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psyarxiv.com/9s3y6/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80</Words>
  <Characters>8437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898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</cp:revision>
  <cp:lastPrinted>2018-01-05T13:11:00Z</cp:lastPrinted>
  <dcterms:created xsi:type="dcterms:W3CDTF">2018-01-05T13:11:00Z</dcterms:created>
  <dcterms:modified xsi:type="dcterms:W3CDTF">2018-01-05T13:14:00Z</dcterms:modified>
</cp:coreProperties>
</file>